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CD37F6" w14:textId="4A53D57B" w:rsidR="00384707" w:rsidRDefault="00384707">
      <w:proofErr w:type="spellStart"/>
      <w:r>
        <w:t>Lab</w:t>
      </w:r>
      <w:proofErr w:type="spellEnd"/>
      <w:r>
        <w:t xml:space="preserve"> 4</w:t>
      </w:r>
    </w:p>
    <w:p w14:paraId="435FB80A" w14:textId="17E8BB80" w:rsidR="00A92B20" w:rsidRDefault="006A030F">
      <w:r>
        <w:rPr>
          <w:noProof/>
        </w:rPr>
        <w:drawing>
          <wp:inline distT="0" distB="0" distL="0" distR="0" wp14:anchorId="234133C3" wp14:editId="10DDCAC0">
            <wp:extent cx="5943600" cy="17678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5A3DE" w14:textId="723D92B7" w:rsidR="007C6477" w:rsidRDefault="007C6477">
      <w:r>
        <w:rPr>
          <w:noProof/>
        </w:rPr>
        <w:drawing>
          <wp:inline distT="0" distB="0" distL="0" distR="0" wp14:anchorId="3CE524A8" wp14:editId="3DBC0CA3">
            <wp:extent cx="3629025" cy="10858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27DF4" w14:textId="01A3D65F" w:rsidR="007C6477" w:rsidRDefault="003C6E6F">
      <w:r>
        <w:rPr>
          <w:noProof/>
        </w:rPr>
        <w:drawing>
          <wp:inline distT="0" distB="0" distL="0" distR="0" wp14:anchorId="2D06550C" wp14:editId="70F4FD3C">
            <wp:extent cx="5943600" cy="26219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39976" w14:textId="6EF044D8" w:rsidR="003C6E6F" w:rsidRDefault="0091325B">
      <w:r>
        <w:rPr>
          <w:noProof/>
        </w:rPr>
        <w:lastRenderedPageBreak/>
        <w:drawing>
          <wp:inline distT="0" distB="0" distL="0" distR="0" wp14:anchorId="106B47A8" wp14:editId="1BFA5DE1">
            <wp:extent cx="5943600" cy="27711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E16F2" w14:textId="7F250F1A" w:rsidR="0091325B" w:rsidRDefault="00441116">
      <w:r>
        <w:rPr>
          <w:noProof/>
        </w:rPr>
        <w:drawing>
          <wp:inline distT="0" distB="0" distL="0" distR="0" wp14:anchorId="4BC14970" wp14:editId="54CB9AFE">
            <wp:extent cx="5943600" cy="163322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683D9" w14:textId="58D3A24F" w:rsidR="00AF178E" w:rsidRDefault="00457118">
      <w:r>
        <w:rPr>
          <w:noProof/>
        </w:rPr>
        <w:drawing>
          <wp:inline distT="0" distB="0" distL="0" distR="0" wp14:anchorId="527674FE" wp14:editId="10D46C91">
            <wp:extent cx="5943600" cy="8743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47A8B" w14:textId="4C25C025" w:rsidR="002C2B4F" w:rsidRDefault="002C2B4F">
      <w:r>
        <w:rPr>
          <w:noProof/>
        </w:rPr>
        <w:drawing>
          <wp:inline distT="0" distB="0" distL="0" distR="0" wp14:anchorId="786D37D8" wp14:editId="110453AE">
            <wp:extent cx="3552825" cy="4381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1A12983" w14:textId="7C476225" w:rsidR="00457118" w:rsidRDefault="00687A50">
      <w:r>
        <w:rPr>
          <w:noProof/>
        </w:rPr>
        <w:drawing>
          <wp:inline distT="0" distB="0" distL="0" distR="0" wp14:anchorId="46968A6A" wp14:editId="1848CE77">
            <wp:extent cx="4038600" cy="16478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D2CE9" w14:textId="1C60D408" w:rsidR="0041541A" w:rsidRDefault="00922CDF">
      <w:r>
        <w:rPr>
          <w:noProof/>
        </w:rPr>
        <w:lastRenderedPageBreak/>
        <w:drawing>
          <wp:inline distT="0" distB="0" distL="0" distR="0" wp14:anchorId="49B30103" wp14:editId="733A9C37">
            <wp:extent cx="4371975" cy="11811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A24F0" w14:textId="7DB04195" w:rsidR="00687A50" w:rsidRDefault="00E94618">
      <w:r>
        <w:rPr>
          <w:noProof/>
        </w:rPr>
        <w:drawing>
          <wp:inline distT="0" distB="0" distL="0" distR="0" wp14:anchorId="4B094012" wp14:editId="33166869">
            <wp:extent cx="5943600" cy="34512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0EF3B" w14:textId="0636A6C1" w:rsidR="00E94618" w:rsidRDefault="00CB5E1C">
      <w:r>
        <w:rPr>
          <w:noProof/>
        </w:rPr>
        <w:lastRenderedPageBreak/>
        <w:drawing>
          <wp:inline distT="0" distB="0" distL="0" distR="0" wp14:anchorId="79A7FCB9" wp14:editId="58D24BB7">
            <wp:extent cx="5943600" cy="366776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94618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D24ED1" w14:textId="77777777" w:rsidR="00384707" w:rsidRDefault="00384707" w:rsidP="00384707">
      <w:pPr>
        <w:spacing w:after="0" w:line="240" w:lineRule="auto"/>
      </w:pPr>
      <w:r>
        <w:separator/>
      </w:r>
    </w:p>
  </w:endnote>
  <w:endnote w:type="continuationSeparator" w:id="0">
    <w:p w14:paraId="719FE7AB" w14:textId="77777777" w:rsidR="00384707" w:rsidRDefault="00384707" w:rsidP="003847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790020" w14:textId="77777777" w:rsidR="00384707" w:rsidRDefault="00384707" w:rsidP="00384707">
      <w:pPr>
        <w:spacing w:after="0" w:line="240" w:lineRule="auto"/>
      </w:pPr>
      <w:r>
        <w:separator/>
      </w:r>
    </w:p>
  </w:footnote>
  <w:footnote w:type="continuationSeparator" w:id="0">
    <w:p w14:paraId="1667511E" w14:textId="77777777" w:rsidR="00384707" w:rsidRDefault="00384707" w:rsidP="003847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E2132C" w14:textId="6C6ED2DC" w:rsidR="00384707" w:rsidRDefault="00384707">
    <w:pPr>
      <w:pStyle w:val="Header"/>
    </w:pPr>
    <w:r>
      <w:t>Brandon Russell DBST 67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NDeyNDQ2MjM1NzRW0lEKTi0uzszPAykwqQUATAEK5ywAAAA="/>
  </w:docVars>
  <w:rsids>
    <w:rsidRoot w:val="002367CC"/>
    <w:rsid w:val="002367CC"/>
    <w:rsid w:val="00265C71"/>
    <w:rsid w:val="002C2B4F"/>
    <w:rsid w:val="00384707"/>
    <w:rsid w:val="003C6E6F"/>
    <w:rsid w:val="0041541A"/>
    <w:rsid w:val="00441116"/>
    <w:rsid w:val="00457118"/>
    <w:rsid w:val="004B352A"/>
    <w:rsid w:val="00687A50"/>
    <w:rsid w:val="006A030F"/>
    <w:rsid w:val="007C6477"/>
    <w:rsid w:val="0091325B"/>
    <w:rsid w:val="00922CDF"/>
    <w:rsid w:val="00A92B20"/>
    <w:rsid w:val="00AF178E"/>
    <w:rsid w:val="00BA472E"/>
    <w:rsid w:val="00BD6A0E"/>
    <w:rsid w:val="00CB5E1C"/>
    <w:rsid w:val="00E94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5FB49"/>
  <w15:chartTrackingRefBased/>
  <w15:docId w15:val="{F460B956-1F20-46C0-9CBB-73393655D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4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4707"/>
    <w:rPr>
      <w:lang w:val="es-ES"/>
    </w:rPr>
  </w:style>
  <w:style w:type="paragraph" w:styleId="Footer">
    <w:name w:val="footer"/>
    <w:basedOn w:val="Normal"/>
    <w:link w:val="FooterChar"/>
    <w:uiPriority w:val="99"/>
    <w:unhideWhenUsed/>
    <w:rsid w:val="00384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4707"/>
    <w:rPr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Russell</dc:creator>
  <cp:keywords/>
  <dc:description/>
  <cp:lastModifiedBy>Brandon Russell</cp:lastModifiedBy>
  <cp:revision>17</cp:revision>
  <dcterms:created xsi:type="dcterms:W3CDTF">2019-02-26T01:14:00Z</dcterms:created>
  <dcterms:modified xsi:type="dcterms:W3CDTF">2019-02-26T11:38:00Z</dcterms:modified>
</cp:coreProperties>
</file>